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C3D7C" w14:textId="77777777" w:rsidR="00E04D3B" w:rsidRPr="0021680F" w:rsidRDefault="00E04D3B" w:rsidP="00E04D3B">
      <w:pPr>
        <w:pStyle w:val="BodyA"/>
        <w:jc w:val="right"/>
        <w:rPr>
          <w:rFonts w:ascii="Times New Roman" w:hAnsi="Times New Roman"/>
          <w:b/>
          <w:bCs/>
          <w:i/>
          <w:iCs/>
          <w:sz w:val="28"/>
          <w:szCs w:val="28"/>
        </w:rPr>
      </w:pPr>
      <w:bookmarkStart w:id="0" w:name="_GoBack"/>
      <w:bookmarkEnd w:id="0"/>
      <w:r w:rsidRPr="0021680F">
        <w:rPr>
          <w:rFonts w:ascii="Times New Roman" w:hAnsi="Times New Roman"/>
          <w:b/>
          <w:bCs/>
          <w:i/>
          <w:iCs/>
          <w:sz w:val="28"/>
          <w:szCs w:val="28"/>
        </w:rPr>
        <w:t>Check Against Delivery</w:t>
      </w:r>
    </w:p>
    <w:p w14:paraId="3C538489" w14:textId="557157A5" w:rsidR="00E04D3B" w:rsidRPr="0021680F" w:rsidRDefault="00925386" w:rsidP="00E04D3B">
      <w:pPr>
        <w:pStyle w:val="BodyA"/>
        <w:jc w:val="right"/>
        <w:rPr>
          <w:rFonts w:ascii="Times New Roman" w:hAnsi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/>
          <w:b/>
          <w:bCs/>
          <w:i/>
          <w:iCs/>
          <w:sz w:val="28"/>
          <w:szCs w:val="28"/>
        </w:rPr>
        <w:t xml:space="preserve"> </w:t>
      </w:r>
      <w:r w:rsidR="00E04D3B" w:rsidRPr="0021680F">
        <w:rPr>
          <w:rFonts w:ascii="Times New Roman" w:hAnsi="Times New Roman"/>
          <w:b/>
          <w:bCs/>
          <w:i/>
          <w:iCs/>
          <w:sz w:val="28"/>
          <w:szCs w:val="28"/>
        </w:rPr>
        <w:t xml:space="preserve">  </w:t>
      </w:r>
    </w:p>
    <w:p w14:paraId="6B105981" w14:textId="77777777" w:rsidR="00E04D3B" w:rsidRPr="0021680F" w:rsidRDefault="00E04D3B" w:rsidP="00E04D3B">
      <w:pPr>
        <w:pStyle w:val="BodyA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6D468C9E" w14:textId="77777777" w:rsidR="00E04D3B" w:rsidRPr="0021680F" w:rsidRDefault="00E04D3B" w:rsidP="00E04D3B">
      <w:pPr>
        <w:pStyle w:val="BodyA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21680F">
        <w:rPr>
          <w:rFonts w:ascii="Times New Roman" w:hAnsi="Times New Roman"/>
          <w:b/>
          <w:bCs/>
          <w:sz w:val="28"/>
          <w:szCs w:val="28"/>
        </w:rPr>
        <w:t>Statement by the delegation of Nepal</w:t>
      </w:r>
    </w:p>
    <w:p w14:paraId="468D72D3" w14:textId="77777777" w:rsidR="00E04D3B" w:rsidRPr="0021680F" w:rsidRDefault="00E04D3B" w:rsidP="00E04D3B">
      <w:pPr>
        <w:pStyle w:val="BodyA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21680F">
        <w:rPr>
          <w:rFonts w:ascii="Times New Roman" w:hAnsi="Times New Roman"/>
          <w:b/>
          <w:bCs/>
          <w:sz w:val="28"/>
          <w:szCs w:val="28"/>
        </w:rPr>
        <w:t>UPR of the People’s Republic of China</w:t>
      </w:r>
    </w:p>
    <w:p w14:paraId="3B7AD202" w14:textId="77777777" w:rsidR="00E04D3B" w:rsidRPr="0021680F" w:rsidRDefault="00E04D3B" w:rsidP="00E04D3B">
      <w:pPr>
        <w:pStyle w:val="BodyA"/>
        <w:jc w:val="center"/>
        <w:rPr>
          <w:rFonts w:ascii="Times New Roman" w:hAnsi="Times New Roman"/>
          <w:b/>
          <w:bCs/>
          <w:sz w:val="28"/>
          <w:szCs w:val="28"/>
        </w:rPr>
      </w:pPr>
      <w:r w:rsidRPr="0021680F">
        <w:rPr>
          <w:rFonts w:ascii="Times New Roman" w:hAnsi="Times New Roman"/>
          <w:b/>
          <w:bCs/>
          <w:sz w:val="28"/>
          <w:szCs w:val="28"/>
        </w:rPr>
        <w:t>31st Session of the Working Group on the Universal Periodic Review</w:t>
      </w:r>
    </w:p>
    <w:p w14:paraId="71D769E5" w14:textId="77777777" w:rsidR="00E04D3B" w:rsidRPr="0021680F" w:rsidRDefault="00E04D3B" w:rsidP="00E04D3B">
      <w:pPr>
        <w:pStyle w:val="BodyA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21680F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6 November 2018</w:t>
      </w:r>
    </w:p>
    <w:p w14:paraId="700667DB" w14:textId="77777777" w:rsidR="00E04D3B" w:rsidRPr="0021680F" w:rsidRDefault="00E04D3B" w:rsidP="00E04D3B">
      <w:pPr>
        <w:pStyle w:val="BodyA"/>
        <w:rPr>
          <w:rFonts w:ascii="Times New Roman" w:eastAsia="Times New Roman" w:hAnsi="Times New Roman" w:cs="Times New Roman"/>
          <w:sz w:val="28"/>
          <w:szCs w:val="28"/>
        </w:rPr>
      </w:pPr>
    </w:p>
    <w:p w14:paraId="40CB2B87" w14:textId="77777777" w:rsidR="00804C9F" w:rsidRDefault="00804C9F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</w:p>
    <w:p w14:paraId="4D51B455" w14:textId="77777777" w:rsidR="00E04D3B" w:rsidRPr="0021680F" w:rsidRDefault="00E04D3B" w:rsidP="00E04D3B">
      <w:pPr>
        <w:pStyle w:val="BodyA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1680F">
        <w:rPr>
          <w:rFonts w:ascii="Times New Roman" w:hAnsi="Times New Roman"/>
          <w:sz w:val="28"/>
          <w:szCs w:val="28"/>
        </w:rPr>
        <w:t>Mr. President,</w:t>
      </w:r>
    </w:p>
    <w:p w14:paraId="527FF5FF" w14:textId="77777777" w:rsidR="00E04D3B" w:rsidRPr="0021680F" w:rsidRDefault="00E04D3B" w:rsidP="00E04D3B">
      <w:pPr>
        <w:pStyle w:val="BodyA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20D1EAB" w14:textId="467F52F4" w:rsidR="00E04D3B" w:rsidRPr="0021680F" w:rsidRDefault="00E04D3B" w:rsidP="00E04D3B">
      <w:pPr>
        <w:pStyle w:val="BodyA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1680F">
        <w:rPr>
          <w:rFonts w:ascii="Times New Roman" w:hAnsi="Times New Roman"/>
          <w:sz w:val="28"/>
          <w:szCs w:val="28"/>
        </w:rPr>
        <w:t>Nepal welcomes the delegation of China</w:t>
      </w:r>
      <w:r w:rsidR="000D1728">
        <w:rPr>
          <w:rFonts w:ascii="Times New Roman" w:hAnsi="Times New Roman"/>
          <w:sz w:val="28"/>
          <w:szCs w:val="28"/>
        </w:rPr>
        <w:t xml:space="preserve"> and </w:t>
      </w:r>
      <w:r w:rsidR="00610E6F">
        <w:rPr>
          <w:rFonts w:ascii="Times New Roman" w:hAnsi="Times New Roman"/>
          <w:sz w:val="28"/>
          <w:szCs w:val="28"/>
        </w:rPr>
        <w:t>appreciates the presentation of report.</w:t>
      </w:r>
      <w:r w:rsidR="003A61F8" w:rsidRPr="0021680F">
        <w:rPr>
          <w:rFonts w:ascii="Times New Roman" w:hAnsi="Times New Roman"/>
          <w:sz w:val="28"/>
          <w:szCs w:val="28"/>
        </w:rPr>
        <w:t xml:space="preserve"> </w:t>
      </w:r>
      <w:r w:rsidR="000D1728">
        <w:rPr>
          <w:rFonts w:ascii="Times New Roman" w:hAnsi="Times New Roman"/>
          <w:sz w:val="28"/>
          <w:szCs w:val="28"/>
        </w:rPr>
        <w:t xml:space="preserve">  </w:t>
      </w:r>
      <w:r w:rsidR="004C2F1F">
        <w:rPr>
          <w:rFonts w:ascii="Times New Roman" w:hAnsi="Times New Roman"/>
          <w:sz w:val="28"/>
          <w:szCs w:val="28"/>
        </w:rPr>
        <w:t xml:space="preserve"> </w:t>
      </w:r>
    </w:p>
    <w:p w14:paraId="1C5E303C" w14:textId="77777777" w:rsidR="00E04D3B" w:rsidRPr="0021680F" w:rsidRDefault="00E04D3B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</w:p>
    <w:p w14:paraId="646D246B" w14:textId="211FD43C" w:rsidR="00F529E9" w:rsidRPr="0021680F" w:rsidRDefault="00804C9F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hina has been</w:t>
      </w:r>
      <w:r w:rsidR="00E04D3B" w:rsidRPr="0021680F">
        <w:rPr>
          <w:rFonts w:ascii="Times New Roman" w:hAnsi="Times New Roman"/>
          <w:sz w:val="28"/>
          <w:szCs w:val="28"/>
        </w:rPr>
        <w:t xml:space="preserve"> accelerating </w:t>
      </w:r>
      <w:r w:rsidR="002F761C" w:rsidRPr="0021680F">
        <w:rPr>
          <w:rFonts w:ascii="Times New Roman" w:hAnsi="Times New Roman"/>
          <w:sz w:val="28"/>
          <w:szCs w:val="28"/>
        </w:rPr>
        <w:t xml:space="preserve">comprehensive </w:t>
      </w:r>
      <w:r w:rsidR="00E04D3B" w:rsidRPr="0021680F">
        <w:rPr>
          <w:rFonts w:ascii="Times New Roman" w:hAnsi="Times New Roman"/>
          <w:sz w:val="28"/>
          <w:szCs w:val="28"/>
        </w:rPr>
        <w:t>development</w:t>
      </w:r>
      <w:r>
        <w:rPr>
          <w:rFonts w:ascii="Times New Roman" w:hAnsi="Times New Roman"/>
          <w:sz w:val="28"/>
          <w:szCs w:val="28"/>
        </w:rPr>
        <w:t xml:space="preserve">, also targeting the poor and ethnic minority regions, </w:t>
      </w:r>
      <w:r w:rsidR="00D557E5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raising living standards and creating robust base for wider realization and promotion of human rights</w:t>
      </w:r>
      <w:r w:rsidR="0001199E" w:rsidRPr="0021680F">
        <w:rPr>
          <w:rFonts w:ascii="Times New Roman" w:hAnsi="Times New Roman"/>
          <w:sz w:val="28"/>
          <w:szCs w:val="28"/>
        </w:rPr>
        <w:t xml:space="preserve">. </w:t>
      </w:r>
    </w:p>
    <w:p w14:paraId="4A1B06AB" w14:textId="77777777" w:rsidR="0001199E" w:rsidRPr="0021680F" w:rsidRDefault="0001199E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</w:p>
    <w:p w14:paraId="09DBBA3F" w14:textId="77777777" w:rsidR="00E04D3B" w:rsidRPr="0021680F" w:rsidRDefault="00804C9F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 remarkable economic and social development has been achieved in the</w:t>
      </w:r>
      <w:r w:rsidR="00E04D3B" w:rsidRPr="0021680F">
        <w:rPr>
          <w:rFonts w:ascii="Times New Roman" w:hAnsi="Times New Roman"/>
          <w:sz w:val="28"/>
          <w:szCs w:val="28"/>
        </w:rPr>
        <w:t xml:space="preserve"> Tibet </w:t>
      </w:r>
      <w:r>
        <w:rPr>
          <w:rFonts w:ascii="Times New Roman" w:hAnsi="Times New Roman"/>
          <w:sz w:val="28"/>
          <w:szCs w:val="28"/>
        </w:rPr>
        <w:t xml:space="preserve">Autonomous Region which adjoins Nepal. </w:t>
      </w:r>
      <w:r w:rsidR="003A61F8" w:rsidRPr="0021680F">
        <w:rPr>
          <w:rFonts w:ascii="Times New Roman" w:hAnsi="Times New Roman"/>
          <w:sz w:val="28"/>
          <w:szCs w:val="28"/>
        </w:rPr>
        <w:t xml:space="preserve"> </w:t>
      </w:r>
    </w:p>
    <w:p w14:paraId="4D84BA7C" w14:textId="77777777" w:rsidR="00D73993" w:rsidRPr="0021680F" w:rsidRDefault="00D73993" w:rsidP="00E04D3B">
      <w:pPr>
        <w:pStyle w:val="BodyA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7F2F857" w14:textId="048B064A" w:rsidR="00E04D3B" w:rsidRPr="0021680F" w:rsidRDefault="00E04D3B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  <w:r w:rsidRPr="0021680F">
        <w:rPr>
          <w:rFonts w:ascii="Times New Roman" w:hAnsi="Times New Roman"/>
          <w:sz w:val="28"/>
          <w:szCs w:val="28"/>
        </w:rPr>
        <w:t>Nepal re</w:t>
      </w:r>
      <w:r w:rsidR="00804C9F">
        <w:rPr>
          <w:rFonts w:ascii="Times New Roman" w:hAnsi="Times New Roman"/>
          <w:sz w:val="28"/>
          <w:szCs w:val="28"/>
        </w:rPr>
        <w:t>commends the following</w:t>
      </w:r>
      <w:r w:rsidRPr="0021680F">
        <w:rPr>
          <w:rFonts w:ascii="Times New Roman" w:hAnsi="Times New Roman"/>
          <w:sz w:val="28"/>
          <w:szCs w:val="28"/>
        </w:rPr>
        <w:t xml:space="preserve">: </w:t>
      </w:r>
    </w:p>
    <w:p w14:paraId="3F2E24E1" w14:textId="77777777" w:rsidR="009145EB" w:rsidRPr="0021680F" w:rsidRDefault="009145EB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</w:p>
    <w:p w14:paraId="6849AE91" w14:textId="231FC07A" w:rsidR="00E04D3B" w:rsidRPr="0021680F" w:rsidRDefault="00E04D3B" w:rsidP="00E04D3B">
      <w:pPr>
        <w:pStyle w:val="BodyA"/>
        <w:numPr>
          <w:ilvl w:val="0"/>
          <w:numId w:val="3"/>
        </w:numPr>
        <w:jc w:val="both"/>
        <w:rPr>
          <w:rFonts w:ascii="Times New Roman" w:hAnsi="Times New Roman"/>
          <w:sz w:val="28"/>
          <w:szCs w:val="28"/>
        </w:rPr>
      </w:pPr>
      <w:r w:rsidRPr="0021680F">
        <w:rPr>
          <w:rFonts w:ascii="Times New Roman" w:hAnsi="Times New Roman"/>
          <w:sz w:val="28"/>
          <w:szCs w:val="28"/>
        </w:rPr>
        <w:t xml:space="preserve">Continue to implement the free education policy in </w:t>
      </w:r>
      <w:r w:rsidR="00653D71" w:rsidRPr="0021680F">
        <w:rPr>
          <w:rFonts w:ascii="Times New Roman" w:hAnsi="Times New Roman"/>
          <w:sz w:val="28"/>
          <w:szCs w:val="28"/>
        </w:rPr>
        <w:t>Tibet Autonomous Region</w:t>
      </w:r>
      <w:r w:rsidRPr="0021680F">
        <w:rPr>
          <w:rFonts w:ascii="Times New Roman" w:hAnsi="Times New Roman"/>
          <w:sz w:val="28"/>
          <w:szCs w:val="28"/>
        </w:rPr>
        <w:t xml:space="preserve">. </w:t>
      </w:r>
    </w:p>
    <w:p w14:paraId="6DBAE0EA" w14:textId="77777777" w:rsidR="00E04D3B" w:rsidRPr="0021680F" w:rsidRDefault="00E04D3B" w:rsidP="00E04D3B">
      <w:pPr>
        <w:pStyle w:val="BodyA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1680F">
        <w:rPr>
          <w:rFonts w:ascii="Times New Roman" w:hAnsi="Times New Roman"/>
          <w:sz w:val="28"/>
          <w:szCs w:val="28"/>
        </w:rPr>
        <w:t>Increase support for early childhood education in the rural communities.</w:t>
      </w:r>
    </w:p>
    <w:p w14:paraId="355374F5" w14:textId="7FAB7B20" w:rsidR="009145EB" w:rsidRPr="0021680F" w:rsidRDefault="00E04D3B" w:rsidP="003A61F8">
      <w:pPr>
        <w:pStyle w:val="BodyA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1680F">
        <w:rPr>
          <w:rFonts w:ascii="Times New Roman" w:hAnsi="Times New Roman"/>
          <w:sz w:val="28"/>
          <w:szCs w:val="28"/>
        </w:rPr>
        <w:t>Continue to protect the rights of migrant workers</w:t>
      </w:r>
      <w:r w:rsidR="00436688">
        <w:rPr>
          <w:rFonts w:ascii="Times New Roman" w:hAnsi="Times New Roman"/>
          <w:sz w:val="28"/>
          <w:szCs w:val="28"/>
        </w:rPr>
        <w:t xml:space="preserve"> </w:t>
      </w:r>
      <w:r w:rsidR="00505852" w:rsidRPr="0021680F">
        <w:rPr>
          <w:rFonts w:ascii="Times New Roman" w:hAnsi="Times New Roman"/>
          <w:sz w:val="28"/>
          <w:szCs w:val="28"/>
        </w:rPr>
        <w:t>through legislation</w:t>
      </w:r>
      <w:r w:rsidRPr="0021680F">
        <w:rPr>
          <w:rFonts w:ascii="Times New Roman" w:hAnsi="Times New Roman"/>
          <w:sz w:val="28"/>
          <w:szCs w:val="28"/>
        </w:rPr>
        <w:t>.</w:t>
      </w:r>
    </w:p>
    <w:p w14:paraId="5DBAAFE5" w14:textId="77777777" w:rsidR="00E04D3B" w:rsidRPr="0021680F" w:rsidRDefault="00E04D3B" w:rsidP="00E04D3B">
      <w:pPr>
        <w:pStyle w:val="BodyA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DFADCAD" w14:textId="0D978F4E" w:rsidR="009145EB" w:rsidRPr="0021680F" w:rsidRDefault="009145EB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  <w:r w:rsidRPr="0021680F">
        <w:rPr>
          <w:rFonts w:ascii="Times New Roman" w:hAnsi="Times New Roman"/>
          <w:sz w:val="28"/>
          <w:szCs w:val="28"/>
        </w:rPr>
        <w:t>We wish China every success in their UPR</w:t>
      </w:r>
      <w:r w:rsidR="0070530A">
        <w:rPr>
          <w:rFonts w:ascii="Times New Roman" w:hAnsi="Times New Roman"/>
          <w:sz w:val="28"/>
          <w:szCs w:val="28"/>
        </w:rPr>
        <w:t xml:space="preserve"> process</w:t>
      </w:r>
      <w:r w:rsidRPr="0021680F">
        <w:rPr>
          <w:rFonts w:ascii="Times New Roman" w:hAnsi="Times New Roman"/>
          <w:sz w:val="28"/>
          <w:szCs w:val="28"/>
        </w:rPr>
        <w:t>.</w:t>
      </w:r>
    </w:p>
    <w:p w14:paraId="7BF0B5AE" w14:textId="77777777" w:rsidR="009145EB" w:rsidRPr="0021680F" w:rsidRDefault="009145EB" w:rsidP="00E04D3B">
      <w:pPr>
        <w:pStyle w:val="BodyA"/>
        <w:jc w:val="both"/>
        <w:rPr>
          <w:rFonts w:ascii="Times New Roman" w:hAnsi="Times New Roman"/>
          <w:sz w:val="28"/>
          <w:szCs w:val="28"/>
        </w:rPr>
      </w:pPr>
    </w:p>
    <w:p w14:paraId="5C76D66F" w14:textId="77777777" w:rsidR="0021680F" w:rsidRPr="0021680F" w:rsidRDefault="000540E1" w:rsidP="0021680F">
      <w:pPr>
        <w:pStyle w:val="BodyA"/>
        <w:jc w:val="both"/>
        <w:rPr>
          <w:rFonts w:ascii="Times New Roman" w:hAnsi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T</w:t>
      </w:r>
      <w:r w:rsidR="00E04D3B" w:rsidRPr="0021680F">
        <w:rPr>
          <w:rFonts w:ascii="Times New Roman" w:hAnsi="Times New Roman"/>
          <w:sz w:val="28"/>
          <w:szCs w:val="28"/>
        </w:rPr>
        <w:t>hank you</w:t>
      </w:r>
      <w:r>
        <w:rPr>
          <w:rFonts w:ascii="Times New Roman" w:hAnsi="Times New Roman"/>
          <w:sz w:val="28"/>
          <w:szCs w:val="28"/>
        </w:rPr>
        <w:t>.</w:t>
      </w:r>
    </w:p>
    <w:sectPr w:rsidR="0021680F" w:rsidRPr="0021680F">
      <w:headerReference w:type="default" r:id="rId7"/>
      <w:footerReference w:type="default" r:id="rId8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884E0" w14:textId="77777777" w:rsidR="002D50D4" w:rsidRDefault="002D50D4">
      <w:r>
        <w:separator/>
      </w:r>
    </w:p>
  </w:endnote>
  <w:endnote w:type="continuationSeparator" w:id="0">
    <w:p w14:paraId="23B042D2" w14:textId="77777777" w:rsidR="002D50D4" w:rsidRDefault="002D5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DCA40" w14:textId="77777777" w:rsidR="00224658" w:rsidRDefault="002D50D4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7FF21" w14:textId="77777777" w:rsidR="002D50D4" w:rsidRDefault="002D50D4">
      <w:r>
        <w:separator/>
      </w:r>
    </w:p>
  </w:footnote>
  <w:footnote w:type="continuationSeparator" w:id="0">
    <w:p w14:paraId="66FACBDA" w14:textId="77777777" w:rsidR="002D50D4" w:rsidRDefault="002D5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958DD" w14:textId="77777777" w:rsidR="00224658" w:rsidRDefault="002D50D4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E5CBD"/>
    <w:multiLevelType w:val="hybridMultilevel"/>
    <w:tmpl w:val="B8F64DB2"/>
    <w:numStyleLink w:val="ImportedStyle1"/>
  </w:abstractNum>
  <w:abstractNum w:abstractNumId="1" w15:restartNumberingAfterBreak="0">
    <w:nsid w:val="482A47EE"/>
    <w:multiLevelType w:val="hybridMultilevel"/>
    <w:tmpl w:val="1012F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F6393"/>
    <w:multiLevelType w:val="hybridMultilevel"/>
    <w:tmpl w:val="B8F64DB2"/>
    <w:styleLink w:val="ImportedStyle1"/>
    <w:lvl w:ilvl="0" w:tplc="22B042C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F4C159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C02EDA4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CECB85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9A075B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D4C83F4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662523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770A73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5E8B030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za3MDUyNTEyNTRX0lEKTi0uzszPAykwrAUAx6b6yywAAAA="/>
  </w:docVars>
  <w:rsids>
    <w:rsidRoot w:val="009F347D"/>
    <w:rsid w:val="0001199E"/>
    <w:rsid w:val="00030879"/>
    <w:rsid w:val="00042FC4"/>
    <w:rsid w:val="000540E1"/>
    <w:rsid w:val="0007718F"/>
    <w:rsid w:val="0009124C"/>
    <w:rsid w:val="000B07AB"/>
    <w:rsid w:val="000D1728"/>
    <w:rsid w:val="000E7FFB"/>
    <w:rsid w:val="001256B6"/>
    <w:rsid w:val="00154D4D"/>
    <w:rsid w:val="00171B3F"/>
    <w:rsid w:val="00195713"/>
    <w:rsid w:val="001C2130"/>
    <w:rsid w:val="001D3375"/>
    <w:rsid w:val="0021680F"/>
    <w:rsid w:val="00236810"/>
    <w:rsid w:val="002566EF"/>
    <w:rsid w:val="00275EDC"/>
    <w:rsid w:val="002D50D4"/>
    <w:rsid w:val="002F761C"/>
    <w:rsid w:val="003007A1"/>
    <w:rsid w:val="003207C2"/>
    <w:rsid w:val="00326015"/>
    <w:rsid w:val="00352CB5"/>
    <w:rsid w:val="00356C40"/>
    <w:rsid w:val="003A61F8"/>
    <w:rsid w:val="003B3661"/>
    <w:rsid w:val="0040053C"/>
    <w:rsid w:val="00436688"/>
    <w:rsid w:val="004C2F1F"/>
    <w:rsid w:val="005051AF"/>
    <w:rsid w:val="00505852"/>
    <w:rsid w:val="00556C13"/>
    <w:rsid w:val="005866A4"/>
    <w:rsid w:val="005C15D5"/>
    <w:rsid w:val="00606C95"/>
    <w:rsid w:val="00610E6F"/>
    <w:rsid w:val="006343DC"/>
    <w:rsid w:val="00653709"/>
    <w:rsid w:val="00653D71"/>
    <w:rsid w:val="006D562C"/>
    <w:rsid w:val="0070530A"/>
    <w:rsid w:val="007E2450"/>
    <w:rsid w:val="00804C9F"/>
    <w:rsid w:val="00867D08"/>
    <w:rsid w:val="008A3A8D"/>
    <w:rsid w:val="008F1D03"/>
    <w:rsid w:val="009145EB"/>
    <w:rsid w:val="00925386"/>
    <w:rsid w:val="009612A8"/>
    <w:rsid w:val="00987055"/>
    <w:rsid w:val="009A6BE6"/>
    <w:rsid w:val="009B0C00"/>
    <w:rsid w:val="009F347D"/>
    <w:rsid w:val="00A147EF"/>
    <w:rsid w:val="00A36AB2"/>
    <w:rsid w:val="00A61CE6"/>
    <w:rsid w:val="00A7711E"/>
    <w:rsid w:val="00A86688"/>
    <w:rsid w:val="00AB7CC0"/>
    <w:rsid w:val="00AD73AF"/>
    <w:rsid w:val="00AF115C"/>
    <w:rsid w:val="00AF7D9E"/>
    <w:rsid w:val="00B00BC1"/>
    <w:rsid w:val="00B04DFD"/>
    <w:rsid w:val="00B16998"/>
    <w:rsid w:val="00B3051A"/>
    <w:rsid w:val="00BA33B3"/>
    <w:rsid w:val="00BB3F68"/>
    <w:rsid w:val="00BD5F82"/>
    <w:rsid w:val="00C4307D"/>
    <w:rsid w:val="00C94D0F"/>
    <w:rsid w:val="00CF1DA0"/>
    <w:rsid w:val="00D21595"/>
    <w:rsid w:val="00D51B00"/>
    <w:rsid w:val="00D557E5"/>
    <w:rsid w:val="00D579FA"/>
    <w:rsid w:val="00D73993"/>
    <w:rsid w:val="00D757CE"/>
    <w:rsid w:val="00DA3C6D"/>
    <w:rsid w:val="00E04D3B"/>
    <w:rsid w:val="00E231C5"/>
    <w:rsid w:val="00E50E8B"/>
    <w:rsid w:val="00EA142B"/>
    <w:rsid w:val="00EA672C"/>
    <w:rsid w:val="00ED68C6"/>
    <w:rsid w:val="00ED6BA0"/>
    <w:rsid w:val="00EE3295"/>
    <w:rsid w:val="00EF3CCD"/>
    <w:rsid w:val="00F50167"/>
    <w:rsid w:val="00F529E9"/>
    <w:rsid w:val="00F67BFE"/>
    <w:rsid w:val="00F87D94"/>
    <w:rsid w:val="00F9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3C966C"/>
  <w15:docId w15:val="{C2577B08-0283-9049-B847-766222101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9F347D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en-GB" w:bidi="ne-NP"/>
    </w:rPr>
  </w:style>
  <w:style w:type="paragraph" w:customStyle="1" w:styleId="BodyA">
    <w:name w:val="Body A"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Kalimati" w:eastAsia="Kalimati" w:hAnsi="Kalimati" w:cs="Kalimati"/>
      <w:color w:val="000000"/>
      <w:sz w:val="24"/>
      <w:szCs w:val="24"/>
      <w:u w:color="000000"/>
      <w:bdr w:val="nil"/>
      <w:lang w:val="en-US" w:eastAsia="en-GB" w:bidi="ne-NP"/>
    </w:rPr>
  </w:style>
  <w:style w:type="paragraph" w:styleId="ListParagraph">
    <w:name w:val="List Paragraph"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Kalimati" w:eastAsia="Kalimati" w:hAnsi="Kalimati" w:cs="Kalimati"/>
      <w:color w:val="000000"/>
      <w:sz w:val="24"/>
      <w:szCs w:val="24"/>
      <w:u w:color="000000"/>
      <w:bdr w:val="nil"/>
      <w:lang w:val="en-US" w:eastAsia="en-GB" w:bidi="ne-NP"/>
    </w:rPr>
  </w:style>
  <w:style w:type="numbering" w:customStyle="1" w:styleId="ImportedStyle1">
    <w:name w:val="Imported Style 1"/>
    <w:rsid w:val="009F347D"/>
    <w:pPr>
      <w:numPr>
        <w:numId w:val="1"/>
      </w:numPr>
    </w:pPr>
  </w:style>
  <w:style w:type="paragraph" w:customStyle="1" w:styleId="SingleTxtG">
    <w:name w:val="_ Single Txt_G"/>
    <w:basedOn w:val="Normal"/>
    <w:qFormat/>
    <w:rsid w:val="00C94D0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kinsoku w:val="0"/>
      <w:overflowPunct w:val="0"/>
      <w:autoSpaceDE w:val="0"/>
      <w:autoSpaceDN w:val="0"/>
      <w:adjustRightInd w:val="0"/>
      <w:snapToGrid w:val="0"/>
      <w:spacing w:after="120" w:line="240" w:lineRule="atLeast"/>
      <w:ind w:left="1134" w:right="1134"/>
      <w:jc w:val="both"/>
    </w:pPr>
    <w:rPr>
      <w:rFonts w:eastAsiaTheme="minorHAnsi"/>
      <w:sz w:val="20"/>
      <w:szCs w:val="20"/>
      <w:bdr w:val="none" w:sz="0" w:space="0" w:color="auto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E1E61F-F25B-413C-BD19-D91DA773D28C}"/>
</file>

<file path=customXml/itemProps2.xml><?xml version="1.0" encoding="utf-8"?>
<ds:datastoreItem xmlns:ds="http://schemas.openxmlformats.org/officeDocument/2006/customXml" ds:itemID="{547880F8-92F3-4F11-9AC1-2F991AF1DDDA}"/>
</file>

<file path=customXml/itemProps3.xml><?xml version="1.0" encoding="utf-8"?>
<ds:datastoreItem xmlns:ds="http://schemas.openxmlformats.org/officeDocument/2006/customXml" ds:itemID="{0AB1957F-F959-4F2F-BA62-1FF2A800E4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ion Nepal</dc:creator>
  <cp:lastModifiedBy>Mission Nepal</cp:lastModifiedBy>
  <cp:revision>2</cp:revision>
  <dcterms:created xsi:type="dcterms:W3CDTF">2018-11-08T10:30:00Z</dcterms:created>
  <dcterms:modified xsi:type="dcterms:W3CDTF">2018-11-08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